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1.jpg" ContentType="image/jpeg"/>
  <Override PartName="/word/media/rId22.jpg" ContentType="image/jpeg"/>
  <Override PartName="/word/media/rId24.jpg" ContentType="image/jpe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7760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2bffcb65ce0508763213cb.mobile/c82c8f784da844aab16c73d5c3e7d9c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760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2bffcb65ce0508763213cb.mobile/562177a99f8349e980d83702ec50d0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760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2bffcb65ce0508763213cb.mobile/5ab4b76ff01d40f2acc392af366e17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760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2bffcb65ce0508763213cb.mobile/276494206d3245a0978caa9342f78b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760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2bffcb65ce0508763213cb.mobile/8fcb19232fdd4b3e9a44355e6ff9501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2T01:22:19Z</dcterms:created>
  <dcterms:modified xsi:type="dcterms:W3CDTF">2019-08-12T01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